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D7E04" w14:textId="6B45BF1E" w:rsidR="00E97093" w:rsidRDefault="00E97093" w:rsidP="00E97093">
      <w:pPr>
        <w:pStyle w:val="Title"/>
      </w:pPr>
      <w:r>
        <w:t>Portfolio Personal Guide</w:t>
      </w:r>
    </w:p>
    <w:p w14:paraId="68B92111" w14:textId="4D6806CB" w:rsidR="00E97093" w:rsidRDefault="00E97093" w:rsidP="00E97093">
      <w:pPr>
        <w:pStyle w:val="Subtitle"/>
      </w:pPr>
    </w:p>
    <w:p w14:paraId="2AD965CD" w14:textId="0AD7E45C" w:rsidR="004F575D" w:rsidRDefault="00277055" w:rsidP="004F575D">
      <w:pPr>
        <w:pStyle w:val="Heading1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F6354D7" wp14:editId="176042E4">
            <wp:simplePos x="0" y="0"/>
            <wp:positionH relativeFrom="margin">
              <wp:align>right</wp:align>
            </wp:positionH>
            <wp:positionV relativeFrom="paragraph">
              <wp:posOffset>278765</wp:posOffset>
            </wp:positionV>
            <wp:extent cx="3429000" cy="1150620"/>
            <wp:effectExtent l="0" t="0" r="0" b="0"/>
            <wp:wrapTight wrapText="bothSides">
              <wp:wrapPolygon edited="0">
                <wp:start x="0" y="0"/>
                <wp:lineTo x="0" y="21099"/>
                <wp:lineTo x="21480" y="21099"/>
                <wp:lineTo x="2148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575D">
        <w:t>About Page</w:t>
      </w:r>
    </w:p>
    <w:p w14:paraId="2639466A" w14:textId="0E760A8E" w:rsidR="003C48B8" w:rsidRDefault="003C48B8" w:rsidP="003C48B8">
      <w:pPr>
        <w:pStyle w:val="Heading2"/>
      </w:pPr>
      <w:r>
        <w:t>About Description</w:t>
      </w:r>
    </w:p>
    <w:p w14:paraId="2E639660" w14:textId="73020813" w:rsidR="0046183F" w:rsidRPr="0046183F" w:rsidRDefault="0046183F" w:rsidP="0046183F">
      <w:r>
        <w:t xml:space="preserve">This can be edited under _config.yml as well, it </w:t>
      </w:r>
      <w:r w:rsidR="00C53C90">
        <w:t>is</w:t>
      </w:r>
      <w:r>
        <w:t xml:space="preserve"> under the title author_bio.</w:t>
      </w:r>
    </w:p>
    <w:p w14:paraId="4A300A10" w14:textId="00A583AC" w:rsidR="00BD6756" w:rsidRDefault="00E97093" w:rsidP="004F575D">
      <w:pPr>
        <w:pStyle w:val="Heading2"/>
      </w:pPr>
      <w:r>
        <w:t>Project Highlights</w:t>
      </w:r>
    </w:p>
    <w:p w14:paraId="7C287A7A" w14:textId="4987BA1E" w:rsidR="004F575D" w:rsidRDefault="00E97093" w:rsidP="00E97093">
      <w:r>
        <w:t xml:space="preserve">To add a project highlight, </w:t>
      </w:r>
      <w:r w:rsidR="004F575D">
        <w:t>I</w:t>
      </w:r>
      <w:r>
        <w:t xml:space="preserve"> would need</w:t>
      </w:r>
      <w:r w:rsidR="004F575D">
        <w:t xml:space="preserve"> many project details, this includes</w:t>
      </w:r>
      <w:r>
        <w:t>:</w:t>
      </w:r>
    </w:p>
    <w:p w14:paraId="54F2189A" w14:textId="16F5B417" w:rsidR="00E97093" w:rsidRDefault="00B31A78" w:rsidP="004F575D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9756ADB" wp14:editId="629E9FCE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743325" cy="2505075"/>
            <wp:effectExtent l="0" t="0" r="9525" b="9525"/>
            <wp:wrapTight wrapText="bothSides">
              <wp:wrapPolygon edited="0">
                <wp:start x="0" y="0"/>
                <wp:lineTo x="0" y="21518"/>
                <wp:lineTo x="21545" y="21518"/>
                <wp:lineTo x="2154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05" r="6693"/>
                    <a:stretch/>
                  </pic:blipFill>
                  <pic:spPr bwMode="auto">
                    <a:xfrm>
                      <a:off x="0" y="0"/>
                      <a:ext cx="3743325" cy="2505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F575D">
        <w:t xml:space="preserve">Project </w:t>
      </w:r>
      <w:r>
        <w:t>T</w:t>
      </w:r>
      <w:r w:rsidR="004F575D">
        <w:t>humbnail</w:t>
      </w:r>
      <w:r w:rsidR="002057C4">
        <w:t xml:space="preserve"> (under assets/img/)</w:t>
      </w:r>
    </w:p>
    <w:p w14:paraId="7B0C77E8" w14:textId="509187BC" w:rsidR="004F575D" w:rsidRDefault="004F575D" w:rsidP="004F575D">
      <w:pPr>
        <w:pStyle w:val="ListParagraph"/>
        <w:numPr>
          <w:ilvl w:val="0"/>
          <w:numId w:val="1"/>
        </w:numPr>
      </w:pPr>
      <w:r>
        <w:t xml:space="preserve">Project </w:t>
      </w:r>
      <w:r w:rsidR="00B31A78">
        <w:t>T</w:t>
      </w:r>
      <w:r>
        <w:t>itle</w:t>
      </w:r>
    </w:p>
    <w:p w14:paraId="301326E6" w14:textId="3496AC49" w:rsidR="004F575D" w:rsidRDefault="004F575D" w:rsidP="004F575D">
      <w:pPr>
        <w:pStyle w:val="ListParagraph"/>
        <w:numPr>
          <w:ilvl w:val="0"/>
          <w:numId w:val="1"/>
        </w:numPr>
      </w:pPr>
      <w:r>
        <w:t xml:space="preserve">Project </w:t>
      </w:r>
      <w:r w:rsidR="00B31A78">
        <w:t>D</w:t>
      </w:r>
      <w:r>
        <w:t>escription</w:t>
      </w:r>
    </w:p>
    <w:p w14:paraId="27AF9447" w14:textId="7519E5A0" w:rsidR="004F575D" w:rsidRDefault="004F575D" w:rsidP="004F575D">
      <w:pPr>
        <w:pStyle w:val="ListParagraph"/>
        <w:numPr>
          <w:ilvl w:val="0"/>
          <w:numId w:val="1"/>
        </w:numPr>
      </w:pPr>
      <w:r>
        <w:t>Project URL</w:t>
      </w:r>
    </w:p>
    <w:p w14:paraId="4BFB2D74" w14:textId="3E0E9D8C" w:rsidR="004F575D" w:rsidRDefault="004F575D" w:rsidP="004F575D">
      <w:pPr>
        <w:pStyle w:val="ListParagraph"/>
        <w:numPr>
          <w:ilvl w:val="0"/>
          <w:numId w:val="1"/>
        </w:numPr>
      </w:pPr>
      <w:r>
        <w:t>Blog URL</w:t>
      </w:r>
    </w:p>
    <w:p w14:paraId="19B77175" w14:textId="396D482E" w:rsidR="004F575D" w:rsidRDefault="004F575D" w:rsidP="004F575D">
      <w:pPr>
        <w:pStyle w:val="ListParagraph"/>
        <w:numPr>
          <w:ilvl w:val="0"/>
          <w:numId w:val="1"/>
        </w:numPr>
      </w:pPr>
      <w:r>
        <w:t>Date</w:t>
      </w:r>
    </w:p>
    <w:p w14:paraId="79ADC126" w14:textId="56D16C29" w:rsidR="004F575D" w:rsidRDefault="004F575D" w:rsidP="004F575D">
      <w:pPr>
        <w:pStyle w:val="ListParagraph"/>
        <w:numPr>
          <w:ilvl w:val="0"/>
          <w:numId w:val="1"/>
        </w:numPr>
      </w:pPr>
      <w:r>
        <w:t>Engine</w:t>
      </w:r>
    </w:p>
    <w:p w14:paraId="75F0EA3A" w14:textId="0FB4CF22" w:rsidR="004F575D" w:rsidRDefault="004F575D" w:rsidP="004F575D">
      <w:pPr>
        <w:pStyle w:val="ListParagraph"/>
        <w:numPr>
          <w:ilvl w:val="0"/>
          <w:numId w:val="1"/>
        </w:numPr>
      </w:pPr>
      <w:r>
        <w:t>Language</w:t>
      </w:r>
    </w:p>
    <w:p w14:paraId="2C0463BE" w14:textId="1D3B1F5C" w:rsidR="004F575D" w:rsidRDefault="004F575D" w:rsidP="004F575D">
      <w:pPr>
        <w:pStyle w:val="ListParagraph"/>
        <w:numPr>
          <w:ilvl w:val="0"/>
          <w:numId w:val="1"/>
        </w:numPr>
      </w:pPr>
      <w:r>
        <w:t>Published Site</w:t>
      </w:r>
    </w:p>
    <w:p w14:paraId="65239BDB" w14:textId="699B3E4A" w:rsidR="004F575D" w:rsidRDefault="004F575D" w:rsidP="004F575D">
      <w:pPr>
        <w:pStyle w:val="ListParagraph"/>
        <w:numPr>
          <w:ilvl w:val="0"/>
          <w:numId w:val="1"/>
        </w:numPr>
      </w:pPr>
      <w:r>
        <w:t>Role</w:t>
      </w:r>
    </w:p>
    <w:p w14:paraId="762D71E7" w14:textId="5D36D886" w:rsidR="004F575D" w:rsidRDefault="004F575D" w:rsidP="004F575D">
      <w:pPr>
        <w:pStyle w:val="ListParagraph"/>
        <w:numPr>
          <w:ilvl w:val="0"/>
          <w:numId w:val="1"/>
        </w:numPr>
      </w:pPr>
      <w:r>
        <w:t>BP</w:t>
      </w:r>
      <w:r w:rsidR="00B31A78">
        <w:t xml:space="preserve"> (Main points about production)</w:t>
      </w:r>
    </w:p>
    <w:p w14:paraId="173D53E2" w14:textId="031C8122" w:rsidR="004F575D" w:rsidRDefault="004F575D" w:rsidP="004F575D">
      <w:pPr>
        <w:pStyle w:val="ListParagraph"/>
        <w:numPr>
          <w:ilvl w:val="0"/>
          <w:numId w:val="1"/>
        </w:numPr>
      </w:pPr>
      <w:r>
        <w:t>Visibility</w:t>
      </w:r>
    </w:p>
    <w:p w14:paraId="7792A8D3" w14:textId="66BFE2D9" w:rsidR="00B31A78" w:rsidRDefault="00B31A78" w:rsidP="00B31A78">
      <w:r>
        <w:t xml:space="preserve">These are all in the _config.yml file. </w:t>
      </w:r>
    </w:p>
    <w:p w14:paraId="508CB4C8" w14:textId="1BA2A5E6" w:rsidR="00E97093" w:rsidRDefault="00C53C90" w:rsidP="00C53C90">
      <w:pPr>
        <w:pStyle w:val="Heading2"/>
      </w:pPr>
      <w:r>
        <w:t>Skills</w:t>
      </w:r>
    </w:p>
    <w:p w14:paraId="49C336DB" w14:textId="28F256BC" w:rsidR="00C53C90" w:rsidRDefault="00C53C90" w:rsidP="00C53C90">
      <w:r>
        <w:t>This is all in the about-me.html file, and it’s a bit more difficult to find.</w:t>
      </w:r>
    </w:p>
    <w:p w14:paraId="73F620C4" w14:textId="1D75F652" w:rsidR="00C53C90" w:rsidRPr="00C53C90" w:rsidRDefault="00C53C90" w:rsidP="00C53C90">
      <w:r>
        <w:rPr>
          <w:noProof/>
        </w:rPr>
        <w:drawing>
          <wp:inline distT="0" distB="0" distL="0" distR="0" wp14:anchorId="51777AF5" wp14:editId="6FB4FAAB">
            <wp:extent cx="5191125" cy="1181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3C90" w:rsidRPr="00C53C90" w:rsidSect="004F575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EF7EA2"/>
    <w:multiLevelType w:val="hybridMultilevel"/>
    <w:tmpl w:val="A1C0C6C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TA0MzMwMzO0MDVS0lEKTi0uzszPAykwrAUAdQMp9CwAAAA="/>
  </w:docVars>
  <w:rsids>
    <w:rsidRoot w:val="00FE5F06"/>
    <w:rsid w:val="002057C4"/>
    <w:rsid w:val="00277055"/>
    <w:rsid w:val="003C48B8"/>
    <w:rsid w:val="0046183F"/>
    <w:rsid w:val="004F575D"/>
    <w:rsid w:val="00B31A78"/>
    <w:rsid w:val="00BD6756"/>
    <w:rsid w:val="00C53C90"/>
    <w:rsid w:val="00E97093"/>
    <w:rsid w:val="00FE5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AED6F"/>
  <w15:chartTrackingRefBased/>
  <w15:docId w15:val="{9A3BB9AC-BAE9-44D1-8345-61BDF665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75D"/>
  </w:style>
  <w:style w:type="paragraph" w:styleId="Heading1">
    <w:name w:val="heading 1"/>
    <w:basedOn w:val="Normal"/>
    <w:next w:val="Normal"/>
    <w:link w:val="Heading1Char"/>
    <w:uiPriority w:val="9"/>
    <w:qFormat/>
    <w:rsid w:val="004F575D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7A726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575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7A726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575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7A726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575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A0988C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575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A0988C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575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A0988C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575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A0988C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575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A0988C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575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A0988C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4F575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F575D"/>
    <w:rPr>
      <w:rFonts w:asciiTheme="majorHAnsi" w:eastAsiaTheme="majorEastAsia" w:hAnsiTheme="majorHAnsi" w:cstheme="majorBidi"/>
      <w:sz w:val="30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4F575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4F575D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4F575D"/>
    <w:rPr>
      <w:rFonts w:asciiTheme="majorHAnsi" w:eastAsiaTheme="majorEastAsia" w:hAnsiTheme="majorHAnsi" w:cstheme="majorBidi"/>
      <w:color w:val="7A726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F575D"/>
    <w:rPr>
      <w:rFonts w:asciiTheme="majorHAnsi" w:eastAsiaTheme="majorEastAsia" w:hAnsiTheme="majorHAnsi" w:cstheme="majorBidi"/>
      <w:color w:val="7A726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575D"/>
    <w:rPr>
      <w:rFonts w:asciiTheme="majorHAnsi" w:eastAsiaTheme="majorEastAsia" w:hAnsiTheme="majorHAnsi" w:cstheme="majorBidi"/>
      <w:color w:val="7A726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575D"/>
    <w:rPr>
      <w:rFonts w:asciiTheme="majorHAnsi" w:eastAsiaTheme="majorEastAsia" w:hAnsiTheme="majorHAnsi" w:cstheme="majorBidi"/>
      <w:color w:val="A0988C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F575D"/>
    <w:rPr>
      <w:rFonts w:asciiTheme="majorHAnsi" w:eastAsiaTheme="majorEastAsia" w:hAnsiTheme="majorHAnsi" w:cstheme="majorBidi"/>
      <w:i/>
      <w:iCs/>
      <w:color w:val="A0988C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F575D"/>
    <w:rPr>
      <w:rFonts w:asciiTheme="majorHAnsi" w:eastAsiaTheme="majorEastAsia" w:hAnsiTheme="majorHAnsi" w:cstheme="majorBidi"/>
      <w:color w:val="A0988C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575D"/>
    <w:rPr>
      <w:rFonts w:asciiTheme="majorHAnsi" w:eastAsiaTheme="majorEastAsia" w:hAnsiTheme="majorHAnsi" w:cstheme="majorBidi"/>
      <w:b/>
      <w:bCs/>
      <w:color w:val="A0988C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F575D"/>
    <w:rPr>
      <w:rFonts w:asciiTheme="majorHAnsi" w:eastAsiaTheme="majorEastAsia" w:hAnsiTheme="majorHAnsi" w:cstheme="majorBidi"/>
      <w:b/>
      <w:bCs/>
      <w:i/>
      <w:iCs/>
      <w:color w:val="A0988C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F575D"/>
    <w:rPr>
      <w:rFonts w:asciiTheme="majorHAnsi" w:eastAsiaTheme="majorEastAsia" w:hAnsiTheme="majorHAnsi" w:cstheme="majorBidi"/>
      <w:i/>
      <w:iCs/>
      <w:color w:val="A0988C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F575D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4F575D"/>
    <w:rPr>
      <w:b/>
      <w:bCs/>
    </w:rPr>
  </w:style>
  <w:style w:type="character" w:styleId="Emphasis">
    <w:name w:val="Emphasis"/>
    <w:basedOn w:val="DefaultParagraphFont"/>
    <w:uiPriority w:val="20"/>
    <w:qFormat/>
    <w:rsid w:val="004F575D"/>
    <w:rPr>
      <w:i/>
      <w:iCs/>
      <w:color w:val="A0988C" w:themeColor="accent6"/>
    </w:rPr>
  </w:style>
  <w:style w:type="paragraph" w:styleId="NoSpacing">
    <w:name w:val="No Spacing"/>
    <w:uiPriority w:val="1"/>
    <w:qFormat/>
    <w:rsid w:val="004F575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F575D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4F575D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575D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A0988C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575D"/>
    <w:rPr>
      <w:rFonts w:asciiTheme="majorHAnsi" w:eastAsiaTheme="majorEastAsia" w:hAnsiTheme="majorHAnsi" w:cstheme="majorBidi"/>
      <w:i/>
      <w:iCs/>
      <w:color w:val="A0988C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F575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F575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F575D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4F575D"/>
    <w:rPr>
      <w:b/>
      <w:bCs/>
      <w:smallCaps/>
      <w:color w:val="A0988C" w:themeColor="accent6"/>
    </w:rPr>
  </w:style>
  <w:style w:type="character" w:styleId="BookTitle">
    <w:name w:val="Book Title"/>
    <w:basedOn w:val="DefaultParagraphFont"/>
    <w:uiPriority w:val="33"/>
    <w:qFormat/>
    <w:rsid w:val="004F575D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F575D"/>
    <w:pPr>
      <w:outlineLvl w:val="9"/>
    </w:pPr>
  </w:style>
  <w:style w:type="paragraph" w:styleId="ListParagraph">
    <w:name w:val="List Paragraph"/>
    <w:basedOn w:val="Normal"/>
    <w:uiPriority w:val="34"/>
    <w:qFormat/>
    <w:rsid w:val="004F57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Parcel">
  <a:themeElements>
    <a:clrScheme name="Parcel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rcel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rcel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Page</vt:lpstr>
      <vt:lpstr>    Project Highlights</vt:lpstr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Elliott</dc:creator>
  <cp:keywords/>
  <dc:description/>
  <cp:lastModifiedBy>Amy Elliott</cp:lastModifiedBy>
  <cp:revision>8</cp:revision>
  <dcterms:created xsi:type="dcterms:W3CDTF">2021-03-26T16:36:00Z</dcterms:created>
  <dcterms:modified xsi:type="dcterms:W3CDTF">2021-03-26T16:54:00Z</dcterms:modified>
</cp:coreProperties>
</file>